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3A67D6B1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  <w:r w:rsidR="002C0287">
        <w:rPr>
          <w:rFonts w:cs="PT Bold Heading" w:hint="cs"/>
          <w:sz w:val="28"/>
          <w:szCs w:val="28"/>
          <w:u w:val="single"/>
          <w:rtl/>
          <w:lang w:bidi="ar-EG"/>
        </w:rPr>
        <w:t xml:space="preserve"> - 2023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2CDE6B60" w:rsidR="00F9792A" w:rsidRPr="0017380B" w:rsidRDefault="0017380B" w:rsidP="002C0287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منافسة كرة </w:t>
      </w:r>
      <w:r w:rsidR="002C0287">
        <w:rPr>
          <w:rFonts w:cs="PT Bold Heading" w:hint="cs"/>
          <w:b/>
          <w:bCs/>
          <w:color w:val="C00000"/>
          <w:sz w:val="32"/>
          <w:szCs w:val="32"/>
          <w:rtl/>
          <w:lang w:bidi="ar-QA"/>
        </w:rPr>
        <w:t xml:space="preserve">السلة </w:t>
      </w:r>
      <w:r w:rsidR="00BA5751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للبنات </w:t>
      </w:r>
    </w:p>
    <w:p w14:paraId="10C516F5" w14:textId="40D8ACB5" w:rsidR="00F9792A" w:rsidRPr="00926D95" w:rsidRDefault="00F9792A" w:rsidP="002C0287">
      <w:pPr>
        <w:pStyle w:val="ListParagraph"/>
        <w:bidi/>
        <w:ind w:left="27"/>
        <w:rPr>
          <w:rFonts w:cs="PT Bold Heading"/>
          <w:color w:val="FF0000"/>
          <w:sz w:val="24"/>
          <w:szCs w:val="24"/>
          <w:lang w:bidi="ar-EG"/>
        </w:rPr>
      </w:pPr>
      <w:r w:rsidRPr="00926D95">
        <w:rPr>
          <w:rFonts w:cs="PT Bold Heading" w:hint="cs"/>
          <w:color w:val="FF0000"/>
          <w:sz w:val="24"/>
          <w:szCs w:val="24"/>
          <w:rtl/>
          <w:lang w:bidi="ar-EG"/>
        </w:rPr>
        <w:t xml:space="preserve">المرحلة </w:t>
      </w:r>
      <w:r w:rsidR="00CE2BA9" w:rsidRPr="00926D95">
        <w:rPr>
          <w:rFonts w:cs="PT Bold Heading" w:hint="cs"/>
          <w:color w:val="FF0000"/>
          <w:sz w:val="24"/>
          <w:szCs w:val="24"/>
          <w:rtl/>
          <w:lang w:bidi="ar-EG"/>
        </w:rPr>
        <w:t xml:space="preserve"> </w:t>
      </w:r>
      <w:r w:rsidR="002C0287" w:rsidRPr="00926D95">
        <w:rPr>
          <w:rFonts w:cs="PT Bold Heading" w:hint="cs"/>
          <w:color w:val="FF0000"/>
          <w:sz w:val="24"/>
          <w:szCs w:val="24"/>
          <w:rtl/>
          <w:lang w:bidi="ar-EG"/>
        </w:rPr>
        <w:t xml:space="preserve">الإعدادية </w:t>
      </w:r>
    </w:p>
    <w:p w14:paraId="245DF2ED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740E69E7" w14:textId="2FC7D8DA" w:rsidR="00F9792A" w:rsidRPr="00784320" w:rsidRDefault="00F9792A" w:rsidP="005C553C">
      <w:pPr>
        <w:pStyle w:val="ListParagraph"/>
        <w:bidi/>
        <w:ind w:left="27"/>
        <w:rPr>
          <w:rFonts w:cs="PT Bold Heading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>التاريخ :</w:t>
      </w:r>
      <w:r w:rsidR="002C0287">
        <w:rPr>
          <w:rFonts w:cs="PT Bold Heading" w:hint="cs"/>
          <w:sz w:val="24"/>
          <w:szCs w:val="24"/>
          <w:rtl/>
          <w:lang w:bidi="ar-EG"/>
        </w:rPr>
        <w:t>0</w:t>
      </w:r>
      <w:r w:rsidR="005C553C">
        <w:rPr>
          <w:rFonts w:cs="PT Bold Heading" w:hint="cs"/>
          <w:sz w:val="24"/>
          <w:szCs w:val="24"/>
          <w:rtl/>
          <w:lang w:bidi="ar-EG"/>
        </w:rPr>
        <w:t>9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0</w:t>
      </w:r>
      <w:r w:rsidR="002C0287">
        <w:rPr>
          <w:rFonts w:cs="PT Bold Heading" w:hint="cs"/>
          <w:sz w:val="24"/>
          <w:szCs w:val="24"/>
          <w:rtl/>
          <w:lang w:bidi="ar-EG"/>
        </w:rPr>
        <w:t>1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202</w:t>
      </w:r>
      <w:r w:rsidR="002C0287">
        <w:rPr>
          <w:rFonts w:cs="PT Bold Heading" w:hint="cs"/>
          <w:sz w:val="24"/>
          <w:szCs w:val="24"/>
          <w:rtl/>
          <w:lang w:bidi="ar-EG"/>
        </w:rPr>
        <w:t>3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  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Pr="00784320">
        <w:rPr>
          <w:rFonts w:cs="PT Bold Heading"/>
          <w:sz w:val="24"/>
          <w:szCs w:val="24"/>
          <w:rtl/>
          <w:lang w:bidi="ar-EG"/>
        </w:rPr>
        <w:t>–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يوم </w:t>
      </w:r>
      <w:r w:rsidR="005C553C">
        <w:rPr>
          <w:rFonts w:cs="PT Bold Heading" w:hint="cs"/>
          <w:sz w:val="24"/>
          <w:szCs w:val="24"/>
          <w:rtl/>
          <w:lang w:bidi="ar-EG"/>
        </w:rPr>
        <w:t xml:space="preserve">الإثنين </w:t>
      </w:r>
      <w:r w:rsidR="00797A11">
        <w:rPr>
          <w:rFonts w:cs="PT Bold Heading" w:hint="cs"/>
          <w:sz w:val="24"/>
          <w:szCs w:val="24"/>
          <w:rtl/>
          <w:lang w:bidi="ar-QA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-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>مدارس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5C553C">
        <w:rPr>
          <w:rFonts w:cs="PT Bold Heading" w:hint="cs"/>
          <w:sz w:val="24"/>
          <w:szCs w:val="24"/>
          <w:rtl/>
          <w:lang w:bidi="ar-EG"/>
        </w:rPr>
        <w:t xml:space="preserve">خاصة </w:t>
      </w:r>
    </w:p>
    <w:p w14:paraId="433D26AB" w14:textId="77777777" w:rsidR="00F9792A" w:rsidRPr="00784320" w:rsidRDefault="00F9792A" w:rsidP="00CE2BA9">
      <w:pPr>
        <w:pStyle w:val="ListParagraph"/>
        <w:bidi/>
        <w:ind w:left="27"/>
        <w:rPr>
          <w:rFonts w:cs="Times New Roman"/>
          <w:sz w:val="24"/>
          <w:szCs w:val="24"/>
          <w:rtl/>
          <w:lang w:bidi="ar-EG"/>
        </w:rPr>
      </w:pPr>
    </w:p>
    <w:p w14:paraId="6801A5E5" w14:textId="5B3B248D" w:rsidR="00F9792A" w:rsidRPr="00784320" w:rsidRDefault="00F9792A" w:rsidP="002C0287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مركز :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2C0287">
        <w:rPr>
          <w:rFonts w:cs="PT Bold Heading" w:hint="cs"/>
          <w:sz w:val="24"/>
          <w:szCs w:val="24"/>
          <w:rtl/>
          <w:lang w:bidi="ar-EG"/>
        </w:rPr>
        <w:t xml:space="preserve">لجنة رياضة المرأة القطرية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</w:p>
    <w:p w14:paraId="1C014D48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080" w:type="dxa"/>
        <w:tblInd w:w="-350" w:type="dxa"/>
        <w:tblLook w:val="04A0" w:firstRow="1" w:lastRow="0" w:firstColumn="1" w:lastColumn="0" w:noHBand="0" w:noVBand="1"/>
      </w:tblPr>
      <w:tblGrid>
        <w:gridCol w:w="354"/>
        <w:gridCol w:w="600"/>
        <w:gridCol w:w="893"/>
        <w:gridCol w:w="2716"/>
        <w:gridCol w:w="2367"/>
        <w:gridCol w:w="924"/>
        <w:gridCol w:w="2226"/>
      </w:tblGrid>
      <w:tr w:rsidR="003B7ADF" w14:paraId="69F48179" w14:textId="77777777" w:rsidTr="003B7A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</w:tcPr>
          <w:p w14:paraId="7C2331B9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00" w:type="dxa"/>
            <w:vMerge w:val="restart"/>
            <w:textDirection w:val="btLr"/>
          </w:tcPr>
          <w:p w14:paraId="6D377E04" w14:textId="7C9B79F9" w:rsidR="000073CE" w:rsidRPr="008038EE" w:rsidRDefault="000073CE" w:rsidP="002C0287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2C0287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1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04EA4A61" w14:textId="1B174695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754" w:type="dxa"/>
          </w:tcPr>
          <w:p w14:paraId="2B342682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396" w:type="dxa"/>
          </w:tcPr>
          <w:p w14:paraId="0AB616B5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832" w:type="dxa"/>
          </w:tcPr>
          <w:p w14:paraId="0691CA3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250" w:type="dxa"/>
          </w:tcPr>
          <w:p w14:paraId="22066244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3B7ADF" w:rsidRPr="00530AA2" w14:paraId="7B3A6E75" w14:textId="77777777" w:rsidTr="003B7A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</w:tcPr>
          <w:p w14:paraId="6417F6B1" w14:textId="77777777" w:rsidR="000073CE" w:rsidRPr="00530AA2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 w:hint="cs"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600" w:type="dxa"/>
            <w:vMerge/>
          </w:tcPr>
          <w:p w14:paraId="065FC82F" w14:textId="77777777" w:rsidR="000073CE" w:rsidRPr="00530AA2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5C78F7D3" w:rsidR="000073CE" w:rsidRPr="00530AA2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2754" w:type="dxa"/>
          </w:tcPr>
          <w:p w14:paraId="5018D87D" w14:textId="0CC5A3C2" w:rsidR="000073CE" w:rsidRPr="00530AA2" w:rsidRDefault="005C553C" w:rsidP="00BA575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QA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JO"/>
              </w:rPr>
              <w:t xml:space="preserve">Almaha </w:t>
            </w: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Academy</w:t>
            </w:r>
          </w:p>
        </w:tc>
        <w:tc>
          <w:tcPr>
            <w:tcW w:w="2396" w:type="dxa"/>
          </w:tcPr>
          <w:p w14:paraId="64360D79" w14:textId="0375A603" w:rsidR="00797A11" w:rsidRPr="00530AA2" w:rsidRDefault="005C553C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 w:hint="cs"/>
                <w:sz w:val="24"/>
                <w:szCs w:val="24"/>
                <w:rtl/>
                <w:lang w:val="en-US" w:bidi="ar-QA"/>
              </w:rPr>
              <w:t>مدرسة هارفارد الامريكية</w:t>
            </w:r>
          </w:p>
        </w:tc>
        <w:tc>
          <w:tcPr>
            <w:tcW w:w="832" w:type="dxa"/>
          </w:tcPr>
          <w:p w14:paraId="08AFC18A" w14:textId="558F6B5E" w:rsidR="000073CE" w:rsidRPr="00530AA2" w:rsidRDefault="005C553C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 w:hint="cs"/>
                <w:sz w:val="24"/>
                <w:szCs w:val="24"/>
                <w:rtl/>
                <w:lang w:bidi="ar-EG"/>
              </w:rPr>
              <w:t>2 - 20</w:t>
            </w:r>
          </w:p>
        </w:tc>
        <w:tc>
          <w:tcPr>
            <w:tcW w:w="2250" w:type="dxa"/>
          </w:tcPr>
          <w:p w14:paraId="59A071CB" w14:textId="59FAD1DD" w:rsidR="000073CE" w:rsidRPr="00530AA2" w:rsidRDefault="005C553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 w:hint="cs"/>
                <w:color w:val="FF0000"/>
                <w:sz w:val="24"/>
                <w:szCs w:val="24"/>
                <w:rtl/>
                <w:lang w:val="en-US" w:bidi="ar-QA"/>
              </w:rPr>
              <w:t>مدرسة هارفارد الامريكية</w:t>
            </w:r>
          </w:p>
        </w:tc>
      </w:tr>
      <w:tr w:rsidR="003B7ADF" w:rsidRPr="00530AA2" w14:paraId="6DF66099" w14:textId="77777777" w:rsidTr="003B7A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</w:tcPr>
          <w:p w14:paraId="0BAC660F" w14:textId="77777777" w:rsidR="000073CE" w:rsidRPr="00530AA2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 w:hint="cs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600" w:type="dxa"/>
            <w:vMerge/>
          </w:tcPr>
          <w:p w14:paraId="6FD4021F" w14:textId="77777777" w:rsidR="000073CE" w:rsidRPr="00530AA2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3D62F7" w:rsidR="000073CE" w:rsidRPr="00530AA2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2754" w:type="dxa"/>
          </w:tcPr>
          <w:p w14:paraId="5E31DE5B" w14:textId="70EE3A03" w:rsidR="000073CE" w:rsidRPr="00530AA2" w:rsidRDefault="005C553C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Shantiniketan Indian</w:t>
            </w:r>
          </w:p>
        </w:tc>
        <w:tc>
          <w:tcPr>
            <w:tcW w:w="2396" w:type="dxa"/>
          </w:tcPr>
          <w:p w14:paraId="3A2C2B37" w14:textId="1912A454" w:rsidR="00797A11" w:rsidRPr="00530AA2" w:rsidRDefault="005C553C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530AA2">
              <w:rPr>
                <w:rFonts w:cs="Abdo Line"/>
                <w:sz w:val="24"/>
                <w:szCs w:val="24"/>
                <w:lang w:val="en-US" w:bidi="ar-EG"/>
              </w:rPr>
              <w:t xml:space="preserve">The gulf English </w:t>
            </w:r>
          </w:p>
        </w:tc>
        <w:tc>
          <w:tcPr>
            <w:tcW w:w="832" w:type="dxa"/>
          </w:tcPr>
          <w:p w14:paraId="4B82B4DF" w14:textId="48AF5109" w:rsidR="000073CE" w:rsidRPr="00530AA2" w:rsidRDefault="00264A1F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2 - 6</w:t>
            </w:r>
          </w:p>
        </w:tc>
        <w:tc>
          <w:tcPr>
            <w:tcW w:w="2250" w:type="dxa"/>
          </w:tcPr>
          <w:p w14:paraId="7061AB52" w14:textId="30B91D8C" w:rsidR="000073CE" w:rsidRPr="00530AA2" w:rsidRDefault="00264A1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color w:val="FF0000"/>
                <w:sz w:val="24"/>
                <w:szCs w:val="24"/>
                <w:lang w:val="en-US" w:bidi="ar-EG"/>
              </w:rPr>
              <w:t>The gulf English</w:t>
            </w:r>
          </w:p>
        </w:tc>
      </w:tr>
      <w:tr w:rsidR="003B7ADF" w:rsidRPr="00530AA2" w14:paraId="076EF2A5" w14:textId="77777777" w:rsidTr="003B7A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</w:tcPr>
          <w:p w14:paraId="5414BFFF" w14:textId="3F8D31D7" w:rsidR="002C0287" w:rsidRPr="00530AA2" w:rsidRDefault="002C0287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3</w:t>
            </w:r>
          </w:p>
        </w:tc>
        <w:tc>
          <w:tcPr>
            <w:tcW w:w="600" w:type="dxa"/>
          </w:tcPr>
          <w:p w14:paraId="3B168C5A" w14:textId="64C6AEC6" w:rsidR="002C0287" w:rsidRPr="00530AA2" w:rsidRDefault="00441013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cs="Abdo Line"/>
                <w:b/>
                <w:bCs/>
                <w:sz w:val="24"/>
                <w:szCs w:val="24"/>
                <w:lang w:bidi="ar-EG"/>
              </w:rPr>
              <w:t>1</w:t>
            </w:r>
          </w:p>
        </w:tc>
        <w:tc>
          <w:tcPr>
            <w:tcW w:w="893" w:type="dxa"/>
          </w:tcPr>
          <w:p w14:paraId="6B13360E" w14:textId="1FE8BBF9" w:rsidR="002C0287" w:rsidRPr="00530AA2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2754" w:type="dxa"/>
          </w:tcPr>
          <w:p w14:paraId="5B0D9D5D" w14:textId="47AFDC67" w:rsidR="002C0287" w:rsidRPr="00530AA2" w:rsidRDefault="00264A1F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JO"/>
              </w:rPr>
              <w:t>Pak Shamaa School</w:t>
            </w:r>
          </w:p>
        </w:tc>
        <w:tc>
          <w:tcPr>
            <w:tcW w:w="2396" w:type="dxa"/>
          </w:tcPr>
          <w:p w14:paraId="345AD061" w14:textId="613A4F1B" w:rsidR="002C0287" w:rsidRPr="00530AA2" w:rsidRDefault="00264A1F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KW"/>
              </w:rPr>
              <w:t>West Virginia Academy</w:t>
            </w:r>
          </w:p>
        </w:tc>
        <w:tc>
          <w:tcPr>
            <w:tcW w:w="832" w:type="dxa"/>
          </w:tcPr>
          <w:p w14:paraId="1AF8D9AE" w14:textId="14F9BB58" w:rsidR="002C0287" w:rsidRPr="00530AA2" w:rsidRDefault="00264A1F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0 - 8</w:t>
            </w:r>
          </w:p>
        </w:tc>
        <w:tc>
          <w:tcPr>
            <w:tcW w:w="2250" w:type="dxa"/>
          </w:tcPr>
          <w:p w14:paraId="57C3A3C7" w14:textId="4B94CE19" w:rsidR="002C0287" w:rsidRPr="00530AA2" w:rsidRDefault="00264A1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KW"/>
              </w:rPr>
              <w:t>West Virginia Academy</w:t>
            </w:r>
          </w:p>
        </w:tc>
      </w:tr>
      <w:tr w:rsidR="003B7ADF" w:rsidRPr="00530AA2" w14:paraId="7EC6120D" w14:textId="77777777" w:rsidTr="003B7A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</w:tcPr>
          <w:p w14:paraId="725C1CF4" w14:textId="26BDEC35" w:rsidR="002C0287" w:rsidRPr="00530AA2" w:rsidRDefault="002C0287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4</w:t>
            </w:r>
          </w:p>
        </w:tc>
        <w:tc>
          <w:tcPr>
            <w:tcW w:w="600" w:type="dxa"/>
          </w:tcPr>
          <w:p w14:paraId="52CFC2B0" w14:textId="77777777" w:rsidR="002C0287" w:rsidRPr="00530AA2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076CB222" w14:textId="3E7FF661" w:rsidR="002C0287" w:rsidRPr="00530AA2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2754" w:type="dxa"/>
          </w:tcPr>
          <w:p w14:paraId="6FFA6DCF" w14:textId="02FD8D4C" w:rsidR="002C0287" w:rsidRPr="00530AA2" w:rsidRDefault="00953BBB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The Cambridge School</w:t>
            </w:r>
          </w:p>
        </w:tc>
        <w:tc>
          <w:tcPr>
            <w:tcW w:w="2396" w:type="dxa"/>
          </w:tcPr>
          <w:p w14:paraId="75538586" w14:textId="0797CFED" w:rsidR="002C0287" w:rsidRPr="00530AA2" w:rsidRDefault="00953BBB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Podar Pearl School</w:t>
            </w:r>
          </w:p>
        </w:tc>
        <w:tc>
          <w:tcPr>
            <w:tcW w:w="832" w:type="dxa"/>
          </w:tcPr>
          <w:p w14:paraId="2036521A" w14:textId="03749178" w:rsidR="002C0287" w:rsidRPr="00530AA2" w:rsidRDefault="00B3387E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16 - 2</w:t>
            </w:r>
          </w:p>
        </w:tc>
        <w:tc>
          <w:tcPr>
            <w:tcW w:w="2250" w:type="dxa"/>
          </w:tcPr>
          <w:p w14:paraId="2FD53999" w14:textId="77777777" w:rsidR="002C0287" w:rsidRPr="00530AA2" w:rsidRDefault="00953BB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QA"/>
              </w:rPr>
            </w:pPr>
            <w:r w:rsidRPr="00530AA2"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QA"/>
              </w:rPr>
              <w:t>The Cambridge</w:t>
            </w:r>
          </w:p>
          <w:p w14:paraId="5EF882FD" w14:textId="220F66B2" w:rsidR="00953BBB" w:rsidRPr="00530AA2" w:rsidRDefault="00953BBB" w:rsidP="00953BB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QA"/>
              </w:rPr>
              <w:t>School</w:t>
            </w:r>
          </w:p>
        </w:tc>
      </w:tr>
      <w:tr w:rsidR="003B7ADF" w:rsidRPr="00530AA2" w14:paraId="5C76B99F" w14:textId="77777777" w:rsidTr="003B7A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</w:tcPr>
          <w:p w14:paraId="73D5690A" w14:textId="5F1B84B2" w:rsidR="002C0287" w:rsidRPr="00530AA2" w:rsidRDefault="002C0287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5</w:t>
            </w:r>
          </w:p>
        </w:tc>
        <w:tc>
          <w:tcPr>
            <w:tcW w:w="600" w:type="dxa"/>
          </w:tcPr>
          <w:p w14:paraId="5D2B995F" w14:textId="77777777" w:rsidR="002C0287" w:rsidRPr="00530AA2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6CA7AB59" w14:textId="4E1BC68C" w:rsidR="002C0287" w:rsidRPr="00530AA2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2754" w:type="dxa"/>
          </w:tcPr>
          <w:p w14:paraId="77656D5D" w14:textId="44C85120" w:rsidR="002C0287" w:rsidRPr="00530AA2" w:rsidRDefault="008E7000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JO"/>
              </w:rPr>
              <w:t>The Lebanese School</w:t>
            </w:r>
          </w:p>
        </w:tc>
        <w:tc>
          <w:tcPr>
            <w:tcW w:w="2396" w:type="dxa"/>
          </w:tcPr>
          <w:p w14:paraId="092188B1" w14:textId="1BF5D5CD" w:rsidR="002C0287" w:rsidRPr="00530AA2" w:rsidRDefault="008E7000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Vision International School</w:t>
            </w:r>
          </w:p>
        </w:tc>
        <w:tc>
          <w:tcPr>
            <w:tcW w:w="832" w:type="dxa"/>
          </w:tcPr>
          <w:p w14:paraId="6685A42C" w14:textId="6F43E122" w:rsidR="002C0287" w:rsidRPr="00530AA2" w:rsidRDefault="006F3041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22 - 2</w:t>
            </w:r>
          </w:p>
        </w:tc>
        <w:tc>
          <w:tcPr>
            <w:tcW w:w="2250" w:type="dxa"/>
          </w:tcPr>
          <w:p w14:paraId="7E0BC7CB" w14:textId="77777777" w:rsidR="002C0287" w:rsidRPr="00530AA2" w:rsidRDefault="008E7000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JO"/>
              </w:rPr>
            </w:pPr>
            <w:r w:rsidRPr="00530AA2"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JO"/>
              </w:rPr>
              <w:t>The Lebanese</w:t>
            </w:r>
          </w:p>
          <w:p w14:paraId="2FF81CD4" w14:textId="24FCBAFF" w:rsidR="008E7000" w:rsidRPr="00530AA2" w:rsidRDefault="008E7000" w:rsidP="008E700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JO"/>
              </w:rPr>
              <w:t>School</w:t>
            </w:r>
          </w:p>
        </w:tc>
      </w:tr>
      <w:tr w:rsidR="003B7ADF" w:rsidRPr="00530AA2" w14:paraId="350BC747" w14:textId="77777777" w:rsidTr="003B7A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</w:tcPr>
          <w:p w14:paraId="7AE1FADB" w14:textId="3DBE7988" w:rsidR="002C0287" w:rsidRPr="00530AA2" w:rsidRDefault="002C0287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6</w:t>
            </w:r>
          </w:p>
        </w:tc>
        <w:tc>
          <w:tcPr>
            <w:tcW w:w="600" w:type="dxa"/>
          </w:tcPr>
          <w:p w14:paraId="4A618BA2" w14:textId="77777777" w:rsidR="002C0287" w:rsidRPr="00530AA2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1B36AB3B" w14:textId="1A9CC480" w:rsidR="002C0287" w:rsidRPr="00530AA2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6</w:t>
            </w:r>
          </w:p>
        </w:tc>
        <w:tc>
          <w:tcPr>
            <w:tcW w:w="2754" w:type="dxa"/>
          </w:tcPr>
          <w:p w14:paraId="1B53C70F" w14:textId="151B2C55" w:rsidR="002C0287" w:rsidRPr="00530AA2" w:rsidRDefault="00C57EAA" w:rsidP="00C57EAA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  </w:t>
            </w:r>
            <w:r w:rsidR="00B67D35"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Doha Academy School</w:t>
            </w:r>
          </w:p>
        </w:tc>
        <w:tc>
          <w:tcPr>
            <w:tcW w:w="2396" w:type="dxa"/>
          </w:tcPr>
          <w:p w14:paraId="78084F01" w14:textId="5B3689BF" w:rsidR="002C0287" w:rsidRPr="00530AA2" w:rsidRDefault="00B67D35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KW"/>
              </w:rPr>
              <w:t xml:space="preserve">Alashbal preparatory </w:t>
            </w: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School</w:t>
            </w:r>
          </w:p>
        </w:tc>
        <w:tc>
          <w:tcPr>
            <w:tcW w:w="832" w:type="dxa"/>
          </w:tcPr>
          <w:p w14:paraId="71CBE148" w14:textId="603C3A7E" w:rsidR="002C0287" w:rsidRPr="00530AA2" w:rsidRDefault="00A177C5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14 - 16</w:t>
            </w:r>
          </w:p>
        </w:tc>
        <w:tc>
          <w:tcPr>
            <w:tcW w:w="2250" w:type="dxa"/>
          </w:tcPr>
          <w:p w14:paraId="358E742E" w14:textId="26373813" w:rsidR="002C0287" w:rsidRPr="00530AA2" w:rsidRDefault="00B67D35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KW"/>
              </w:rPr>
              <w:t xml:space="preserve">Alashbal preparatory </w:t>
            </w:r>
            <w:r w:rsidRPr="00530AA2"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QA"/>
              </w:rPr>
              <w:t>School</w:t>
            </w:r>
          </w:p>
        </w:tc>
      </w:tr>
      <w:tr w:rsidR="00C57EAA" w:rsidRPr="00530AA2" w14:paraId="2158D3B3" w14:textId="77777777" w:rsidTr="003B7A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</w:tcPr>
          <w:p w14:paraId="779474B9" w14:textId="51494A50" w:rsidR="00C57EAA" w:rsidRPr="00530AA2" w:rsidRDefault="00752439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7</w:t>
            </w:r>
          </w:p>
        </w:tc>
        <w:tc>
          <w:tcPr>
            <w:tcW w:w="600" w:type="dxa"/>
          </w:tcPr>
          <w:p w14:paraId="154EC74F" w14:textId="77777777" w:rsidR="00C57EAA" w:rsidRPr="00530AA2" w:rsidRDefault="00C57EA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0A40DCF9" w14:textId="03B4D12F" w:rsidR="00C57EAA" w:rsidRPr="00530AA2" w:rsidRDefault="0075243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b/>
                <w:bCs/>
                <w:sz w:val="24"/>
                <w:szCs w:val="24"/>
                <w:lang w:bidi="ar-EG"/>
              </w:rPr>
              <w:t>7</w:t>
            </w:r>
          </w:p>
        </w:tc>
        <w:tc>
          <w:tcPr>
            <w:tcW w:w="2754" w:type="dxa"/>
          </w:tcPr>
          <w:p w14:paraId="7569E391" w14:textId="712EF48B" w:rsidR="00C57EAA" w:rsidRPr="00530AA2" w:rsidRDefault="00C344D7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Philippine International School</w:t>
            </w:r>
          </w:p>
        </w:tc>
        <w:tc>
          <w:tcPr>
            <w:tcW w:w="2396" w:type="dxa"/>
          </w:tcPr>
          <w:p w14:paraId="7A4C2AD5" w14:textId="259DBA18" w:rsidR="00C57EAA" w:rsidRPr="00530AA2" w:rsidRDefault="00C344D7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Beverly Hills International</w:t>
            </w:r>
          </w:p>
        </w:tc>
        <w:tc>
          <w:tcPr>
            <w:tcW w:w="832" w:type="dxa"/>
          </w:tcPr>
          <w:p w14:paraId="571422A4" w14:textId="1E14A2F5" w:rsidR="00C57EAA" w:rsidRPr="00530AA2" w:rsidRDefault="00C344D7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0 - 12</w:t>
            </w:r>
          </w:p>
        </w:tc>
        <w:tc>
          <w:tcPr>
            <w:tcW w:w="2250" w:type="dxa"/>
          </w:tcPr>
          <w:p w14:paraId="3A81D1C2" w14:textId="2EF8E923" w:rsidR="00C57EAA" w:rsidRPr="00530AA2" w:rsidRDefault="00C344D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QA"/>
              </w:rPr>
              <w:t>Beverly Hills International</w:t>
            </w:r>
          </w:p>
        </w:tc>
      </w:tr>
      <w:tr w:rsidR="00C57EAA" w:rsidRPr="00530AA2" w14:paraId="61C8D2D4" w14:textId="77777777" w:rsidTr="003B7A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" w:type="dxa"/>
          </w:tcPr>
          <w:p w14:paraId="17397589" w14:textId="4AC99DB0" w:rsidR="00C57EAA" w:rsidRPr="00530AA2" w:rsidRDefault="00752439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lang w:bidi="ar-EG"/>
              </w:rPr>
            </w:pPr>
            <w:r w:rsidRPr="00530AA2">
              <w:rPr>
                <w:rFonts w:cs="Abdo Line"/>
                <w:sz w:val="24"/>
                <w:szCs w:val="24"/>
                <w:lang w:bidi="ar-EG"/>
              </w:rPr>
              <w:t>8</w:t>
            </w:r>
          </w:p>
        </w:tc>
        <w:tc>
          <w:tcPr>
            <w:tcW w:w="600" w:type="dxa"/>
          </w:tcPr>
          <w:p w14:paraId="125EB894" w14:textId="77777777" w:rsidR="00C57EAA" w:rsidRPr="00530AA2" w:rsidRDefault="00C57EA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56DBB4E5" w14:textId="33B349D2" w:rsidR="00C57EAA" w:rsidRPr="00530AA2" w:rsidRDefault="0075243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</w:pPr>
            <w:r w:rsidRPr="00530AA2">
              <w:rPr>
                <w:rFonts w:cs="Abdo Line"/>
                <w:b/>
                <w:bCs/>
                <w:sz w:val="24"/>
                <w:szCs w:val="24"/>
                <w:lang w:bidi="ar-EG"/>
              </w:rPr>
              <w:t>8</w:t>
            </w:r>
          </w:p>
        </w:tc>
        <w:tc>
          <w:tcPr>
            <w:tcW w:w="2754" w:type="dxa"/>
          </w:tcPr>
          <w:p w14:paraId="45B798B2" w14:textId="5608844B" w:rsidR="00C57EAA" w:rsidRPr="00530AA2" w:rsidRDefault="00C57EAA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</w:pPr>
            <w:r w:rsidRPr="00530AA2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Loyola International School</w:t>
            </w:r>
          </w:p>
        </w:tc>
        <w:tc>
          <w:tcPr>
            <w:tcW w:w="2396" w:type="dxa"/>
          </w:tcPr>
          <w:p w14:paraId="2F69C6E5" w14:textId="63422F07" w:rsidR="00C57EAA" w:rsidRPr="00530AA2" w:rsidRDefault="00C57EAA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530AA2">
              <w:rPr>
                <w:rFonts w:cs="Abdo Line"/>
                <w:sz w:val="24"/>
                <w:szCs w:val="24"/>
                <w:lang w:val="en-US" w:bidi="ar-EG"/>
              </w:rPr>
              <w:t>B</w:t>
            </w:r>
          </w:p>
        </w:tc>
        <w:tc>
          <w:tcPr>
            <w:tcW w:w="832" w:type="dxa"/>
          </w:tcPr>
          <w:p w14:paraId="08001E0E" w14:textId="69992132" w:rsidR="00C57EAA" w:rsidRPr="00530AA2" w:rsidRDefault="00530AA2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/>
                <w:sz w:val="24"/>
                <w:szCs w:val="24"/>
                <w:lang w:bidi="ar-EG"/>
              </w:rPr>
              <w:t>3 - 0</w:t>
            </w:r>
          </w:p>
        </w:tc>
        <w:tc>
          <w:tcPr>
            <w:tcW w:w="2250" w:type="dxa"/>
          </w:tcPr>
          <w:p w14:paraId="078DB0EB" w14:textId="08E0B8CF" w:rsidR="00C57EAA" w:rsidRPr="00530AA2" w:rsidRDefault="00C57EA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530AA2">
              <w:rPr>
                <w:rFonts w:ascii="Calibri" w:eastAsia="Calibri" w:hAnsi="Calibri" w:cs="Arial"/>
                <w:color w:val="FF0000"/>
                <w:sz w:val="24"/>
                <w:szCs w:val="24"/>
                <w:lang w:val="en-US" w:bidi="ar-QA"/>
              </w:rPr>
              <w:t>Loyola International School</w:t>
            </w:r>
          </w:p>
        </w:tc>
      </w:tr>
    </w:tbl>
    <w:p w14:paraId="2F9E4FEE" w14:textId="02A1B26E" w:rsidR="00E30FB1" w:rsidRPr="00530AA2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sz w:val="24"/>
          <w:szCs w:val="24"/>
          <w:rtl/>
          <w:lang w:val="en-US" w:bidi="ar-QA"/>
        </w:rPr>
      </w:pPr>
      <w:r w:rsidRPr="00530AA2">
        <w:rPr>
          <w:rFonts w:hint="cs"/>
          <w:sz w:val="24"/>
          <w:szCs w:val="24"/>
          <w:rtl/>
          <w:lang w:val="en-US" w:bidi="ar-QA"/>
        </w:rPr>
        <w:t xml:space="preserve">  </w:t>
      </w:r>
    </w:p>
    <w:p w14:paraId="59AE67E4" w14:textId="77777777" w:rsidR="00621871" w:rsidRPr="00530AA2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sz w:val="24"/>
          <w:szCs w:val="24"/>
          <w:rtl/>
          <w:lang w:val="en-US" w:bidi="ar-QA"/>
        </w:rPr>
      </w:pPr>
    </w:p>
    <w:p w14:paraId="12D47B0F" w14:textId="7EC571A1" w:rsidR="00621871" w:rsidRPr="00530AA2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  <w:r w:rsidRPr="00530AA2"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  <w:bookmarkStart w:id="0" w:name="_GoBack"/>
      <w:bookmarkEnd w:id="0"/>
    </w:p>
    <w:sectPr w:rsidR="00621871" w:rsidRPr="00530AA2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80224A" w14:textId="77777777" w:rsidR="001D73FE" w:rsidRDefault="001D73FE" w:rsidP="0053265E">
      <w:pPr>
        <w:spacing w:after="0" w:line="240" w:lineRule="auto"/>
      </w:pPr>
      <w:r>
        <w:separator/>
      </w:r>
    </w:p>
  </w:endnote>
  <w:endnote w:type="continuationSeparator" w:id="0">
    <w:p w14:paraId="175A5F6F" w14:textId="77777777" w:rsidR="001D73FE" w:rsidRDefault="001D73FE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2DA63C" w14:textId="77777777" w:rsidR="001D73FE" w:rsidRDefault="001D73FE" w:rsidP="0053265E">
      <w:pPr>
        <w:spacing w:after="0" w:line="240" w:lineRule="auto"/>
      </w:pPr>
      <w:r>
        <w:separator/>
      </w:r>
    </w:p>
  </w:footnote>
  <w:footnote w:type="continuationSeparator" w:id="0">
    <w:p w14:paraId="325375B9" w14:textId="77777777" w:rsidR="001D73FE" w:rsidRDefault="001D73FE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073CE"/>
    <w:rsid w:val="0004119A"/>
    <w:rsid w:val="000C0668"/>
    <w:rsid w:val="000D067D"/>
    <w:rsid w:val="00101377"/>
    <w:rsid w:val="00143ACC"/>
    <w:rsid w:val="0017380B"/>
    <w:rsid w:val="00182A6B"/>
    <w:rsid w:val="001C6FC7"/>
    <w:rsid w:val="001D73FE"/>
    <w:rsid w:val="0021135B"/>
    <w:rsid w:val="002508F1"/>
    <w:rsid w:val="00264A1F"/>
    <w:rsid w:val="002C0287"/>
    <w:rsid w:val="003548CC"/>
    <w:rsid w:val="003742B9"/>
    <w:rsid w:val="003B7ADF"/>
    <w:rsid w:val="003F0682"/>
    <w:rsid w:val="00441013"/>
    <w:rsid w:val="004441E1"/>
    <w:rsid w:val="0045671D"/>
    <w:rsid w:val="004668B4"/>
    <w:rsid w:val="00466FE1"/>
    <w:rsid w:val="004A42B4"/>
    <w:rsid w:val="004B1B25"/>
    <w:rsid w:val="004D7973"/>
    <w:rsid w:val="004E5D32"/>
    <w:rsid w:val="00530AA2"/>
    <w:rsid w:val="0053265E"/>
    <w:rsid w:val="0055385F"/>
    <w:rsid w:val="00566D5A"/>
    <w:rsid w:val="005828A6"/>
    <w:rsid w:val="005C2BA5"/>
    <w:rsid w:val="005C553C"/>
    <w:rsid w:val="00621871"/>
    <w:rsid w:val="00686FEA"/>
    <w:rsid w:val="006E3640"/>
    <w:rsid w:val="006F068A"/>
    <w:rsid w:val="006F0ED0"/>
    <w:rsid w:val="006F3041"/>
    <w:rsid w:val="00752439"/>
    <w:rsid w:val="00753C57"/>
    <w:rsid w:val="00756DE5"/>
    <w:rsid w:val="00784320"/>
    <w:rsid w:val="00797A11"/>
    <w:rsid w:val="007A28CF"/>
    <w:rsid w:val="007A7614"/>
    <w:rsid w:val="00827A39"/>
    <w:rsid w:val="00840853"/>
    <w:rsid w:val="00854E5E"/>
    <w:rsid w:val="008820D7"/>
    <w:rsid w:val="008A33C7"/>
    <w:rsid w:val="008B0B92"/>
    <w:rsid w:val="008B1E2B"/>
    <w:rsid w:val="008B49C5"/>
    <w:rsid w:val="008C28AF"/>
    <w:rsid w:val="008E7000"/>
    <w:rsid w:val="00926D95"/>
    <w:rsid w:val="00953BBB"/>
    <w:rsid w:val="00963B34"/>
    <w:rsid w:val="00965B04"/>
    <w:rsid w:val="009B5BB9"/>
    <w:rsid w:val="009C4D06"/>
    <w:rsid w:val="009E7332"/>
    <w:rsid w:val="00A177C5"/>
    <w:rsid w:val="00A41242"/>
    <w:rsid w:val="00A6461A"/>
    <w:rsid w:val="00A654F3"/>
    <w:rsid w:val="00A873E7"/>
    <w:rsid w:val="00AB1A59"/>
    <w:rsid w:val="00AB580B"/>
    <w:rsid w:val="00AE10EB"/>
    <w:rsid w:val="00AE4C9F"/>
    <w:rsid w:val="00B3387E"/>
    <w:rsid w:val="00B369A3"/>
    <w:rsid w:val="00B421E2"/>
    <w:rsid w:val="00B67D35"/>
    <w:rsid w:val="00BA5751"/>
    <w:rsid w:val="00BE1CEB"/>
    <w:rsid w:val="00BF702A"/>
    <w:rsid w:val="00C06D43"/>
    <w:rsid w:val="00C174F9"/>
    <w:rsid w:val="00C24746"/>
    <w:rsid w:val="00C34319"/>
    <w:rsid w:val="00C344D7"/>
    <w:rsid w:val="00C57EAA"/>
    <w:rsid w:val="00C86819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E5CA5"/>
    <w:rsid w:val="00E30FB1"/>
    <w:rsid w:val="00E37B2B"/>
    <w:rsid w:val="00E95127"/>
    <w:rsid w:val="00EA7060"/>
    <w:rsid w:val="00EA792F"/>
    <w:rsid w:val="00EE470C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139EB-98CF-4D04-9777-42832DEA2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26</cp:revision>
  <cp:lastPrinted>2022-09-27T08:21:00Z</cp:lastPrinted>
  <dcterms:created xsi:type="dcterms:W3CDTF">2023-01-08T10:07:00Z</dcterms:created>
  <dcterms:modified xsi:type="dcterms:W3CDTF">2023-01-14T09:54:00Z</dcterms:modified>
</cp:coreProperties>
</file>